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FA682" w14:textId="5D112EF4" w:rsidR="00CC0873" w:rsidRPr="00DF5AB8" w:rsidRDefault="00452228" w:rsidP="00A713BA">
      <w:pPr>
        <w:spacing w:after="0"/>
        <w:contextualSpacing/>
        <w:rPr>
          <w:b/>
          <w:bCs/>
        </w:rPr>
      </w:pPr>
      <w:r>
        <w:rPr>
          <w:b/>
          <w:bCs/>
        </w:rPr>
        <w:t xml:space="preserve">Lembar Kerja </w:t>
      </w:r>
      <w:r w:rsidR="00E456CE">
        <w:rPr>
          <w:b/>
          <w:bCs/>
        </w:rPr>
        <w:t>Kelompok</w:t>
      </w:r>
    </w:p>
    <w:tbl>
      <w:tblPr>
        <w:tblStyle w:val="TableGrid"/>
        <w:tblW w:w="0" w:type="auto"/>
        <w:tblLook w:val="04A0" w:firstRow="1" w:lastRow="0" w:firstColumn="1" w:lastColumn="0" w:noHBand="0" w:noVBand="1"/>
      </w:tblPr>
      <w:tblGrid>
        <w:gridCol w:w="3005"/>
        <w:gridCol w:w="3005"/>
        <w:gridCol w:w="3006"/>
      </w:tblGrid>
      <w:tr w:rsidR="00A713BA" w14:paraId="432671FB" w14:textId="77777777" w:rsidTr="00AA56EE">
        <w:trPr>
          <w:trHeight w:val="394"/>
        </w:trPr>
        <w:tc>
          <w:tcPr>
            <w:tcW w:w="3005" w:type="dxa"/>
          </w:tcPr>
          <w:p w14:paraId="74240911" w14:textId="1E7101BC" w:rsidR="00A713BA" w:rsidRDefault="00A713BA" w:rsidP="00A713BA">
            <w:pPr>
              <w:contextualSpacing/>
              <w:rPr>
                <w:b/>
                <w:bCs/>
              </w:rPr>
            </w:pPr>
            <w:r>
              <w:rPr>
                <w:b/>
                <w:bCs/>
              </w:rPr>
              <w:t>Nama</w:t>
            </w:r>
            <w:r w:rsidR="00E2551A">
              <w:rPr>
                <w:b/>
                <w:bCs/>
              </w:rPr>
              <w:t xml:space="preserve"> Kelompok, Anggota</w:t>
            </w:r>
            <w:r>
              <w:rPr>
                <w:b/>
                <w:bCs/>
              </w:rPr>
              <w:t xml:space="preserve"> &amp; NPM</w:t>
            </w:r>
          </w:p>
        </w:tc>
        <w:tc>
          <w:tcPr>
            <w:tcW w:w="3005" w:type="dxa"/>
          </w:tcPr>
          <w:p w14:paraId="257CC5C4" w14:textId="77777777" w:rsidR="00A713BA" w:rsidRDefault="00A713BA" w:rsidP="00A713BA">
            <w:pPr>
              <w:contextualSpacing/>
              <w:rPr>
                <w:b/>
                <w:bCs/>
              </w:rPr>
            </w:pPr>
            <w:r>
              <w:rPr>
                <w:b/>
                <w:bCs/>
              </w:rPr>
              <w:t>Topik:</w:t>
            </w:r>
          </w:p>
        </w:tc>
        <w:tc>
          <w:tcPr>
            <w:tcW w:w="3006" w:type="dxa"/>
          </w:tcPr>
          <w:p w14:paraId="3EBBBBF5" w14:textId="77777777" w:rsidR="00A713BA" w:rsidRDefault="00A713BA" w:rsidP="00A713BA">
            <w:pPr>
              <w:contextualSpacing/>
              <w:rPr>
                <w:b/>
                <w:bCs/>
              </w:rPr>
            </w:pPr>
            <w:r>
              <w:rPr>
                <w:b/>
                <w:bCs/>
              </w:rPr>
              <w:t>Tanggal:</w:t>
            </w:r>
          </w:p>
        </w:tc>
      </w:tr>
      <w:tr w:rsidR="00A713BA" w14:paraId="4CF6F2C7" w14:textId="77777777" w:rsidTr="00AA56EE">
        <w:tc>
          <w:tcPr>
            <w:tcW w:w="3005" w:type="dxa"/>
          </w:tcPr>
          <w:p w14:paraId="4AF5B99B" w14:textId="77777777" w:rsidR="00A713BA" w:rsidRDefault="00E2551A" w:rsidP="00A713BA">
            <w:pPr>
              <w:contextualSpacing/>
              <w:rPr>
                <w:b/>
                <w:bCs/>
              </w:rPr>
            </w:pPr>
            <w:r>
              <w:rPr>
                <w:b/>
                <w:bCs/>
              </w:rPr>
              <w:t>Kelompok 5:</w:t>
            </w:r>
          </w:p>
          <w:p w14:paraId="47B79DD6" w14:textId="77777777" w:rsidR="00E2551A" w:rsidRDefault="00E2551A" w:rsidP="00E2551A">
            <w:pPr>
              <w:pStyle w:val="ListParagraph"/>
              <w:numPr>
                <w:ilvl w:val="0"/>
                <w:numId w:val="29"/>
              </w:numPr>
              <w:spacing w:after="0" w:line="240" w:lineRule="auto"/>
              <w:rPr>
                <w:b/>
                <w:bCs/>
              </w:rPr>
            </w:pPr>
            <w:r>
              <w:rPr>
                <w:b/>
                <w:bCs/>
              </w:rPr>
              <w:t>Muhammad Salman Alfarizi (G1F022047)</w:t>
            </w:r>
          </w:p>
          <w:p w14:paraId="5C42BEB2" w14:textId="77777777" w:rsidR="00E2551A" w:rsidRDefault="00E2551A" w:rsidP="00E2551A">
            <w:pPr>
              <w:pStyle w:val="ListParagraph"/>
              <w:numPr>
                <w:ilvl w:val="0"/>
                <w:numId w:val="29"/>
              </w:numPr>
              <w:spacing w:after="0" w:line="240" w:lineRule="auto"/>
              <w:rPr>
                <w:b/>
                <w:bCs/>
              </w:rPr>
            </w:pPr>
            <w:r>
              <w:rPr>
                <w:b/>
                <w:bCs/>
              </w:rPr>
              <w:t>Pujha Suretno (G1F022051)</w:t>
            </w:r>
          </w:p>
          <w:p w14:paraId="34EF8B11" w14:textId="11A59981" w:rsidR="00E2551A" w:rsidRPr="00E2551A" w:rsidRDefault="00E2551A" w:rsidP="00E2551A">
            <w:pPr>
              <w:pStyle w:val="ListParagraph"/>
              <w:numPr>
                <w:ilvl w:val="0"/>
                <w:numId w:val="29"/>
              </w:numPr>
              <w:spacing w:after="0" w:line="240" w:lineRule="auto"/>
              <w:rPr>
                <w:b/>
                <w:bCs/>
              </w:rPr>
            </w:pPr>
            <w:r>
              <w:rPr>
                <w:b/>
                <w:bCs/>
              </w:rPr>
              <w:t>Esra Silvia Sihite (G1F022035)</w:t>
            </w:r>
          </w:p>
        </w:tc>
        <w:tc>
          <w:tcPr>
            <w:tcW w:w="3005" w:type="dxa"/>
          </w:tcPr>
          <w:p w14:paraId="64B6DFB1" w14:textId="77777777" w:rsidR="00A713BA" w:rsidRDefault="00A713BA" w:rsidP="00A713BA">
            <w:pPr>
              <w:spacing w:line="480" w:lineRule="auto"/>
              <w:contextualSpacing/>
              <w:rPr>
                <w:b/>
                <w:bCs/>
              </w:rPr>
            </w:pPr>
            <w:r>
              <w:rPr>
                <w:b/>
                <w:bCs/>
              </w:rPr>
              <w:t>Tipe Data</w:t>
            </w:r>
          </w:p>
        </w:tc>
        <w:tc>
          <w:tcPr>
            <w:tcW w:w="3006" w:type="dxa"/>
          </w:tcPr>
          <w:p w14:paraId="56B0854E" w14:textId="7B2FC67B" w:rsidR="00A713BA" w:rsidRDefault="00E2551A" w:rsidP="00A713BA">
            <w:pPr>
              <w:contextualSpacing/>
              <w:rPr>
                <w:b/>
                <w:bCs/>
              </w:rPr>
            </w:pPr>
            <w:r>
              <w:rPr>
                <w:b/>
                <w:bCs/>
              </w:rPr>
              <w:t>1 S</w:t>
            </w:r>
            <w:r w:rsidR="00F47180">
              <w:rPr>
                <w:b/>
                <w:bCs/>
              </w:rPr>
              <w:t>eptember</w:t>
            </w:r>
            <w:r w:rsidR="00A713BA">
              <w:rPr>
                <w:b/>
                <w:bCs/>
              </w:rPr>
              <w:t xml:space="preserve"> 2022</w:t>
            </w:r>
          </w:p>
        </w:tc>
      </w:tr>
    </w:tbl>
    <w:p w14:paraId="62B918D0" w14:textId="4267D35E" w:rsidR="00A713BA" w:rsidRDefault="00A713BA" w:rsidP="00A713BA">
      <w:pPr>
        <w:spacing w:after="0"/>
        <w:contextualSpacing/>
      </w:pPr>
    </w:p>
    <w:p w14:paraId="2424A2E7" w14:textId="4F86A722" w:rsidR="00A713BA" w:rsidRDefault="00A713BA" w:rsidP="00A713BA">
      <w:pPr>
        <w:spacing w:after="0"/>
        <w:contextualSpacing/>
        <w:rPr>
          <w:b/>
          <w:bCs/>
        </w:rPr>
      </w:pPr>
      <w:r>
        <w:rPr>
          <w:b/>
          <w:bCs/>
        </w:rPr>
        <w:t>[No. 1] Identifikasi Masalah:</w:t>
      </w:r>
    </w:p>
    <w:p w14:paraId="616C428F" w14:textId="1FD4B8BD" w:rsidR="00A713BA" w:rsidRDefault="00A713BA" w:rsidP="00725355">
      <w:pPr>
        <w:pStyle w:val="ListParagraph"/>
        <w:numPr>
          <w:ilvl w:val="0"/>
          <w:numId w:val="17"/>
        </w:numPr>
        <w:spacing w:after="0" w:line="240" w:lineRule="auto"/>
      </w:pPr>
      <w:r>
        <w:t>Uraikan permasalahan dan variabel</w:t>
      </w:r>
    </w:p>
    <w:p w14:paraId="3EBFF91C" w14:textId="77777777" w:rsidR="00311095" w:rsidRDefault="00311095" w:rsidP="00311095">
      <w:pPr>
        <w:pStyle w:val="ListParagraph"/>
        <w:spacing w:after="0" w:line="240" w:lineRule="auto"/>
      </w:pPr>
    </w:p>
    <w:p w14:paraId="3F9BB5FE" w14:textId="56FB08CD" w:rsidR="00311095" w:rsidRPr="00311095" w:rsidRDefault="00725355" w:rsidP="00311095">
      <w:pPr>
        <w:pStyle w:val="NormalWeb"/>
        <w:spacing w:before="0" w:beforeAutospacing="0" w:after="150" w:afterAutospacing="0"/>
        <w:ind w:left="720"/>
        <w:rPr>
          <w:rFonts w:asciiTheme="minorHAnsi" w:hAnsiTheme="minorHAnsi" w:cstheme="minorHAnsi"/>
          <w:sz w:val="22"/>
          <w:szCs w:val="22"/>
        </w:rPr>
      </w:pPr>
      <w:r w:rsidRPr="00725355">
        <w:rPr>
          <w:rFonts w:asciiTheme="minorHAnsi" w:hAnsiTheme="minorHAnsi" w:cstheme="minorHAnsi"/>
          <w:sz w:val="22"/>
          <w:szCs w:val="22"/>
        </w:rPr>
        <w:t>Diketahui: Data yang diolah: Nama, Tanggal Lahir, Tanggal mulai kuliah, Biaya uang pangkal, Biaya SPP </w:t>
      </w:r>
      <w:r w:rsidRPr="00725355">
        <w:rPr>
          <w:rFonts w:asciiTheme="minorHAnsi" w:hAnsiTheme="minorHAnsi" w:cstheme="minorHAnsi"/>
          <w:sz w:val="22"/>
          <w:szCs w:val="22"/>
        </w:rPr>
        <w:br/>
        <w:t>1.1.  Susunlah kode program yang berisi informasi setiap anggota kelompok, beserta tipe datanya!</w:t>
      </w:r>
      <w:r w:rsidRPr="00725355">
        <w:rPr>
          <w:rFonts w:asciiTheme="minorHAnsi" w:hAnsiTheme="minorHAnsi" w:cstheme="minorHAnsi"/>
          <w:sz w:val="22"/>
          <w:szCs w:val="22"/>
        </w:rPr>
        <w:br/>
        <w:t>1.2. Simpulkan alasan pemilihan tipe data untuk setiap item data pribadi tersebut!</w:t>
      </w:r>
    </w:p>
    <w:p w14:paraId="099460FF" w14:textId="77777777" w:rsidR="00311095" w:rsidRDefault="00311095" w:rsidP="0015312D">
      <w:pPr>
        <w:pStyle w:val="ListParagraph"/>
        <w:spacing w:after="0" w:line="240" w:lineRule="auto"/>
      </w:pPr>
    </w:p>
    <w:p w14:paraId="44269749" w14:textId="778D7A29" w:rsidR="00A713BA" w:rsidRDefault="00A713BA" w:rsidP="0015312D">
      <w:pPr>
        <w:pStyle w:val="ListParagraph"/>
        <w:spacing w:after="0" w:line="240" w:lineRule="auto"/>
      </w:pPr>
      <w:r>
        <w:t xml:space="preserve">Diketahui dari soal : </w:t>
      </w:r>
      <w:r w:rsidR="008C2A7C">
        <w:t xml:space="preserve">Kelompok diminta untuk </w:t>
      </w:r>
      <w:r w:rsidR="0015312D">
        <w:t xml:space="preserve">membuat kode program beserta tipe data </w:t>
      </w:r>
      <w:r w:rsidR="008C2A7C">
        <w:t xml:space="preserve">yang berisi informasi dari masing-masing anggota kelompok, lalu buat kesimpulan mengenai alasan </w:t>
      </w:r>
      <w:r w:rsidR="00862C9E">
        <w:t>dari pemilihan tipe data setiap item data pribadi yang dibuat.</w:t>
      </w:r>
    </w:p>
    <w:p w14:paraId="5F85C4DF" w14:textId="29DE8883" w:rsidR="00862C9E" w:rsidRDefault="00862C9E" w:rsidP="0015312D">
      <w:pPr>
        <w:pStyle w:val="ListParagraph"/>
        <w:spacing w:after="0" w:line="240" w:lineRule="auto"/>
      </w:pPr>
    </w:p>
    <w:p w14:paraId="5927D9D6" w14:textId="1156E18D" w:rsidR="00862C9E" w:rsidRDefault="00BD409B" w:rsidP="0015312D">
      <w:pPr>
        <w:pStyle w:val="ListParagraph"/>
        <w:spacing w:after="0" w:line="240" w:lineRule="auto"/>
      </w:pPr>
      <w:r>
        <w:t>Sumber Informasi:</w:t>
      </w:r>
      <w:r>
        <w:tab/>
        <w:t xml:space="preserve">1. </w:t>
      </w:r>
      <w:r w:rsidR="00B6448E">
        <w:t>File PDF materi Tipe Data &amp; Variabel (73.pdf)</w:t>
      </w:r>
    </w:p>
    <w:p w14:paraId="41DAAF04" w14:textId="30CF67FA" w:rsidR="00BD409B" w:rsidRDefault="00BD409B" w:rsidP="0015312D">
      <w:pPr>
        <w:pStyle w:val="ListParagraph"/>
        <w:spacing w:after="0" w:line="240" w:lineRule="auto"/>
      </w:pPr>
      <w:r>
        <w:tab/>
      </w:r>
      <w:r>
        <w:tab/>
      </w:r>
      <w:r>
        <w:tab/>
        <w:t>2. Website E-Learning</w:t>
      </w:r>
      <w:r w:rsidR="00311095">
        <w:t xml:space="preserve"> (</w:t>
      </w:r>
      <w:r w:rsidR="00311095" w:rsidRPr="00311095">
        <w:t>https://adaptif.rumahilmu.org</w:t>
      </w:r>
      <w:r w:rsidR="00311095">
        <w:t>)</w:t>
      </w:r>
    </w:p>
    <w:p w14:paraId="7F867242" w14:textId="77777777" w:rsidR="00B6448E" w:rsidRDefault="00B6448E" w:rsidP="0015312D">
      <w:pPr>
        <w:pStyle w:val="ListParagraph"/>
        <w:spacing w:after="0" w:line="240" w:lineRule="auto"/>
      </w:pPr>
    </w:p>
    <w:p w14:paraId="7BC6A6C7" w14:textId="6D73C57F" w:rsidR="00A713BA" w:rsidRDefault="00A713BA" w:rsidP="00A713BA">
      <w:pPr>
        <w:spacing w:after="0"/>
        <w:contextualSpacing/>
      </w:pPr>
    </w:p>
    <w:p w14:paraId="0D6C78E6" w14:textId="5F9C2532" w:rsidR="00E456CE" w:rsidRDefault="00E456CE" w:rsidP="00A713BA">
      <w:pPr>
        <w:spacing w:after="0"/>
        <w:contextualSpacing/>
        <w:rPr>
          <w:b/>
          <w:bCs/>
        </w:rPr>
      </w:pPr>
      <w:r>
        <w:rPr>
          <w:b/>
          <w:bCs/>
        </w:rPr>
        <w:t>[No.1] Analisis dan Argumentasi</w:t>
      </w:r>
    </w:p>
    <w:p w14:paraId="12509F4D" w14:textId="38FDF44B" w:rsidR="00E456CE" w:rsidRDefault="00311095" w:rsidP="00E456CE">
      <w:pPr>
        <w:pStyle w:val="ListParagraph"/>
        <w:numPr>
          <w:ilvl w:val="0"/>
          <w:numId w:val="25"/>
        </w:numPr>
        <w:spacing w:after="0" w:line="240" w:lineRule="auto"/>
      </w:pPr>
      <w:r>
        <w:t xml:space="preserve">Kami </w:t>
      </w:r>
      <w:r w:rsidR="00E456CE">
        <w:t xml:space="preserve">mengusulkan permasalahan ini dapat diatasi dengan cara </w:t>
      </w:r>
      <w:r>
        <w:t>membuat kode programnya</w:t>
      </w:r>
      <w:r w:rsidR="00E05D11">
        <w:t xml:space="preserve"> dengan baik sesuai dengan struktur dasar pemrograman java.</w:t>
      </w:r>
    </w:p>
    <w:p w14:paraId="4119462A" w14:textId="40A3B229" w:rsidR="00E456CE" w:rsidRDefault="00E456CE" w:rsidP="00616706">
      <w:pPr>
        <w:pStyle w:val="ListParagraph"/>
        <w:numPr>
          <w:ilvl w:val="0"/>
          <w:numId w:val="25"/>
        </w:numPr>
        <w:spacing w:after="0" w:line="240" w:lineRule="auto"/>
      </w:pPr>
      <w:r>
        <w:t>Alasan solusi ini karena</w:t>
      </w:r>
      <w:r w:rsidR="00E05D11">
        <w:t xml:space="preserve"> setiap kelompok harus membuat kode program yang berisi informasi setiap anggota kelompok dengan </w:t>
      </w:r>
      <w:r w:rsidR="00616706">
        <w:t xml:space="preserve">menggunakan bahasa pemrograman yang telah kami pelajari yaitu Java. </w:t>
      </w:r>
    </w:p>
    <w:p w14:paraId="30465E49" w14:textId="77777777" w:rsidR="00E456CE" w:rsidRDefault="00E456CE" w:rsidP="00A713BA">
      <w:pPr>
        <w:spacing w:after="0"/>
        <w:contextualSpacing/>
      </w:pPr>
    </w:p>
    <w:p w14:paraId="13B7DD2C" w14:textId="6C71B165" w:rsidR="00A713BA" w:rsidRDefault="00A713BA" w:rsidP="00A713BA">
      <w:pPr>
        <w:spacing w:after="0"/>
        <w:contextualSpacing/>
      </w:pPr>
      <w:r>
        <w:rPr>
          <w:b/>
          <w:bCs/>
        </w:rPr>
        <w:t>[No.1 ] Penyusunan Algoritma dan Kode Program</w:t>
      </w:r>
    </w:p>
    <w:p w14:paraId="5A84FB0B" w14:textId="2CC53CD7" w:rsidR="00010605" w:rsidRDefault="00010605" w:rsidP="00010605">
      <w:pPr>
        <w:pStyle w:val="ListParagraph"/>
        <w:numPr>
          <w:ilvl w:val="0"/>
          <w:numId w:val="18"/>
        </w:numPr>
        <w:spacing w:after="0" w:line="240" w:lineRule="auto"/>
      </w:pPr>
      <w:r>
        <w:t>Algoritma</w:t>
      </w:r>
    </w:p>
    <w:p w14:paraId="25BBC093" w14:textId="67AE7A9D" w:rsidR="00010605" w:rsidRDefault="00616706" w:rsidP="00616706">
      <w:pPr>
        <w:spacing w:after="0" w:line="240" w:lineRule="auto"/>
        <w:ind w:left="720" w:firstLine="720"/>
      </w:pPr>
      <w:r>
        <w:t>L</w:t>
      </w:r>
      <w:r w:rsidR="00010605">
        <w:t>angkah-langkah penyelesaian masalah</w:t>
      </w:r>
      <w:r w:rsidR="007D0EF0">
        <w:t>:</w:t>
      </w:r>
    </w:p>
    <w:p w14:paraId="18882A75" w14:textId="11415A1E" w:rsidR="008F0A23" w:rsidRDefault="0003031A" w:rsidP="008F0A23">
      <w:pPr>
        <w:pStyle w:val="ListParagraph"/>
        <w:numPr>
          <w:ilvl w:val="0"/>
          <w:numId w:val="24"/>
        </w:numPr>
        <w:spacing w:after="0" w:line="240" w:lineRule="auto"/>
      </w:pPr>
      <w:r>
        <w:t>Mengumpulkan informasi  data diri dari anggota kelompok 5</w:t>
      </w:r>
    </w:p>
    <w:p w14:paraId="132AF5C3" w14:textId="6F0F84FD" w:rsidR="0052395E" w:rsidRDefault="0052395E" w:rsidP="0052395E">
      <w:pPr>
        <w:pStyle w:val="ListParagraph"/>
        <w:spacing w:after="0" w:line="240" w:lineRule="auto"/>
        <w:ind w:left="1080"/>
      </w:pPr>
      <w:r>
        <w:t>Informasi yang dihasilkan:</w:t>
      </w:r>
    </w:p>
    <w:p w14:paraId="416DCEFB" w14:textId="532D7567" w:rsidR="0052395E" w:rsidRDefault="0052395E" w:rsidP="0052395E">
      <w:pPr>
        <w:pStyle w:val="ListParagraph"/>
        <w:numPr>
          <w:ilvl w:val="0"/>
          <w:numId w:val="32"/>
        </w:numPr>
        <w:spacing w:after="0" w:line="240" w:lineRule="auto"/>
      </w:pPr>
      <w:r>
        <w:t>Nama</w:t>
      </w:r>
      <w:r>
        <w:tab/>
      </w:r>
      <w:r>
        <w:tab/>
        <w:t>: Muhammad Salman Alfarizi</w:t>
      </w:r>
    </w:p>
    <w:p w14:paraId="03AD7341" w14:textId="0B3CD15C" w:rsidR="0052395E" w:rsidRDefault="0052395E" w:rsidP="0052395E">
      <w:pPr>
        <w:pStyle w:val="ListParagraph"/>
        <w:spacing w:after="0" w:line="240" w:lineRule="auto"/>
        <w:ind w:left="1440"/>
      </w:pPr>
      <w:r>
        <w:t>NPM</w:t>
      </w:r>
      <w:r>
        <w:tab/>
      </w:r>
      <w:r>
        <w:tab/>
        <w:t xml:space="preserve">: </w:t>
      </w:r>
      <w:r w:rsidR="00833E67">
        <w:t>G1F022047</w:t>
      </w:r>
    </w:p>
    <w:p w14:paraId="09FECDFD" w14:textId="3681DAE6" w:rsidR="0052395E" w:rsidRDefault="0052395E" w:rsidP="0052395E">
      <w:pPr>
        <w:pStyle w:val="ListParagraph"/>
        <w:spacing w:after="0" w:line="240" w:lineRule="auto"/>
        <w:ind w:left="1440"/>
      </w:pPr>
      <w:r>
        <w:t>TTL</w:t>
      </w:r>
      <w:r>
        <w:tab/>
      </w:r>
      <w:r>
        <w:tab/>
        <w:t>:</w:t>
      </w:r>
      <w:r w:rsidR="00833E67">
        <w:t xml:space="preserve"> Arga Makmur, 28 Februari 2004</w:t>
      </w:r>
    </w:p>
    <w:p w14:paraId="3D179D6E" w14:textId="5E052D4A" w:rsidR="0052395E" w:rsidRDefault="0052395E" w:rsidP="0052395E">
      <w:pPr>
        <w:pStyle w:val="ListParagraph"/>
        <w:spacing w:after="0" w:line="240" w:lineRule="auto"/>
        <w:ind w:left="1440"/>
      </w:pPr>
      <w:r>
        <w:t>Umur</w:t>
      </w:r>
      <w:r>
        <w:tab/>
      </w:r>
      <w:r>
        <w:tab/>
        <w:t>:</w:t>
      </w:r>
      <w:r w:rsidR="00833E67">
        <w:t xml:space="preserve"> 18 Tahun</w:t>
      </w:r>
    </w:p>
    <w:p w14:paraId="78BB811C" w14:textId="49AB7A05" w:rsidR="0052395E" w:rsidRDefault="0052395E" w:rsidP="0052395E">
      <w:pPr>
        <w:pStyle w:val="ListParagraph"/>
        <w:spacing w:after="0" w:line="240" w:lineRule="auto"/>
        <w:ind w:left="1440"/>
      </w:pPr>
      <w:r>
        <w:t>Jenis Kelamin</w:t>
      </w:r>
      <w:r>
        <w:tab/>
        <w:t>:</w:t>
      </w:r>
      <w:r w:rsidR="00833E67">
        <w:t xml:space="preserve"> L</w:t>
      </w:r>
    </w:p>
    <w:p w14:paraId="2361F54D" w14:textId="4D3A7E1E" w:rsidR="0052395E" w:rsidRDefault="0052395E" w:rsidP="0052395E">
      <w:pPr>
        <w:pStyle w:val="ListParagraph"/>
        <w:spacing w:after="0" w:line="240" w:lineRule="auto"/>
        <w:ind w:left="1440"/>
      </w:pPr>
      <w:r>
        <w:t>Besaran UKT</w:t>
      </w:r>
      <w:r>
        <w:tab/>
        <w:t>:</w:t>
      </w:r>
      <w:r w:rsidR="00833E67">
        <w:t xml:space="preserve"> Rp1.670.000</w:t>
      </w:r>
    </w:p>
    <w:p w14:paraId="6EE59E4C" w14:textId="3CE09B0D" w:rsidR="00833E67" w:rsidRDefault="00833E67" w:rsidP="00833E67">
      <w:pPr>
        <w:pStyle w:val="ListParagraph"/>
        <w:numPr>
          <w:ilvl w:val="0"/>
          <w:numId w:val="32"/>
        </w:numPr>
        <w:spacing w:after="0" w:line="240" w:lineRule="auto"/>
      </w:pPr>
      <w:r>
        <w:t>Nama</w:t>
      </w:r>
      <w:r>
        <w:tab/>
      </w:r>
      <w:r>
        <w:tab/>
        <w:t>: Pujha Suretno</w:t>
      </w:r>
    </w:p>
    <w:p w14:paraId="79F6AE9C" w14:textId="79C8E1BE" w:rsidR="00833E67" w:rsidRDefault="00833E67" w:rsidP="00833E67">
      <w:pPr>
        <w:pStyle w:val="ListParagraph"/>
        <w:spacing w:after="0" w:line="240" w:lineRule="auto"/>
        <w:ind w:left="1440"/>
      </w:pPr>
      <w:r>
        <w:t>NPM</w:t>
      </w:r>
      <w:r>
        <w:tab/>
      </w:r>
      <w:r>
        <w:tab/>
        <w:t>: G1F022051</w:t>
      </w:r>
    </w:p>
    <w:p w14:paraId="0795912F" w14:textId="1BB9D89C" w:rsidR="00833E67" w:rsidRDefault="00833E67" w:rsidP="00833E67">
      <w:pPr>
        <w:pStyle w:val="ListParagraph"/>
        <w:spacing w:after="0" w:line="240" w:lineRule="auto"/>
        <w:ind w:left="1440"/>
      </w:pPr>
      <w:r>
        <w:t>TTL</w:t>
      </w:r>
      <w:r>
        <w:tab/>
      </w:r>
      <w:r>
        <w:tab/>
        <w:t>: Pematang Tiga, 02 April 2004</w:t>
      </w:r>
    </w:p>
    <w:p w14:paraId="0FEF6AF4" w14:textId="77777777" w:rsidR="00833E67" w:rsidRDefault="00833E67" w:rsidP="00833E67">
      <w:pPr>
        <w:pStyle w:val="ListParagraph"/>
        <w:spacing w:after="0" w:line="240" w:lineRule="auto"/>
        <w:ind w:left="1440"/>
      </w:pPr>
      <w:r>
        <w:t>Umur</w:t>
      </w:r>
      <w:r>
        <w:tab/>
      </w:r>
      <w:r>
        <w:tab/>
        <w:t>: 18 Tahun</w:t>
      </w:r>
    </w:p>
    <w:p w14:paraId="6EE6D2ED" w14:textId="7D39E2BD" w:rsidR="00833E67" w:rsidRDefault="00833E67" w:rsidP="00833E67">
      <w:pPr>
        <w:pStyle w:val="ListParagraph"/>
        <w:spacing w:after="0" w:line="240" w:lineRule="auto"/>
        <w:ind w:left="1440"/>
      </w:pPr>
      <w:r>
        <w:t>Jenis Kelamin</w:t>
      </w:r>
      <w:r>
        <w:tab/>
        <w:t>: P</w:t>
      </w:r>
    </w:p>
    <w:p w14:paraId="2836C875" w14:textId="77777777" w:rsidR="00833E67" w:rsidRDefault="00833E67" w:rsidP="00833E67">
      <w:pPr>
        <w:pStyle w:val="ListParagraph"/>
        <w:spacing w:after="0" w:line="240" w:lineRule="auto"/>
        <w:ind w:left="1440"/>
      </w:pPr>
      <w:r>
        <w:t>Besaran UKT</w:t>
      </w:r>
      <w:r>
        <w:tab/>
        <w:t>: Rp1.670.000</w:t>
      </w:r>
    </w:p>
    <w:p w14:paraId="58B4FBCE" w14:textId="788FE829" w:rsidR="00833E67" w:rsidRDefault="00833E67" w:rsidP="00833E67">
      <w:pPr>
        <w:pStyle w:val="ListParagraph"/>
        <w:numPr>
          <w:ilvl w:val="0"/>
          <w:numId w:val="32"/>
        </w:numPr>
        <w:spacing w:after="0" w:line="240" w:lineRule="auto"/>
      </w:pPr>
      <w:r>
        <w:lastRenderedPageBreak/>
        <w:t>Nama</w:t>
      </w:r>
      <w:r>
        <w:tab/>
      </w:r>
      <w:r>
        <w:tab/>
        <w:t>: Esra Silvia Sihite</w:t>
      </w:r>
    </w:p>
    <w:p w14:paraId="322CFCBB" w14:textId="3968D971" w:rsidR="00833E67" w:rsidRDefault="00833E67" w:rsidP="00833E67">
      <w:pPr>
        <w:pStyle w:val="ListParagraph"/>
        <w:spacing w:after="0" w:line="240" w:lineRule="auto"/>
        <w:ind w:left="1440"/>
      </w:pPr>
      <w:r>
        <w:t>NPM</w:t>
      </w:r>
      <w:r>
        <w:tab/>
      </w:r>
      <w:r>
        <w:tab/>
        <w:t>: G1F022035</w:t>
      </w:r>
    </w:p>
    <w:p w14:paraId="02E8652F" w14:textId="33DB0525" w:rsidR="00833E67" w:rsidRDefault="00833E67" w:rsidP="00833E67">
      <w:pPr>
        <w:pStyle w:val="ListParagraph"/>
        <w:spacing w:after="0" w:line="240" w:lineRule="auto"/>
        <w:ind w:left="1440"/>
      </w:pPr>
      <w:r>
        <w:t>TTL</w:t>
      </w:r>
      <w:r>
        <w:tab/>
      </w:r>
      <w:r>
        <w:tab/>
        <w:t>: Dolok Sanggul, 08 Januari 2004</w:t>
      </w:r>
    </w:p>
    <w:p w14:paraId="287E67FC" w14:textId="77777777" w:rsidR="00833E67" w:rsidRDefault="00833E67" w:rsidP="00833E67">
      <w:pPr>
        <w:pStyle w:val="ListParagraph"/>
        <w:spacing w:after="0" w:line="240" w:lineRule="auto"/>
        <w:ind w:left="1440"/>
      </w:pPr>
      <w:r>
        <w:t>Umur</w:t>
      </w:r>
      <w:r>
        <w:tab/>
      </w:r>
      <w:r>
        <w:tab/>
        <w:t>: 18 Tahun</w:t>
      </w:r>
    </w:p>
    <w:p w14:paraId="1467F2F6" w14:textId="6B4EC77A" w:rsidR="00833E67" w:rsidRDefault="00833E67" w:rsidP="00833E67">
      <w:pPr>
        <w:pStyle w:val="ListParagraph"/>
        <w:spacing w:after="0" w:line="240" w:lineRule="auto"/>
        <w:ind w:left="1440"/>
      </w:pPr>
      <w:r>
        <w:t>Jenis Kelamin</w:t>
      </w:r>
      <w:r>
        <w:tab/>
        <w:t>: P</w:t>
      </w:r>
    </w:p>
    <w:p w14:paraId="58051991" w14:textId="5E8B15A5" w:rsidR="00833E67" w:rsidRDefault="00833E67" w:rsidP="00444761">
      <w:pPr>
        <w:pStyle w:val="ListParagraph"/>
        <w:spacing w:after="0" w:line="240" w:lineRule="auto"/>
        <w:ind w:left="1440"/>
      </w:pPr>
      <w:r>
        <w:t>Besaran UKT</w:t>
      </w:r>
      <w:r>
        <w:tab/>
        <w:t>: Rp1.670.000</w:t>
      </w:r>
    </w:p>
    <w:p w14:paraId="20390459" w14:textId="0859628A" w:rsidR="0003031A" w:rsidRDefault="0003031A" w:rsidP="0003031A">
      <w:pPr>
        <w:pStyle w:val="ListParagraph"/>
        <w:numPr>
          <w:ilvl w:val="0"/>
          <w:numId w:val="24"/>
        </w:numPr>
        <w:spacing w:after="0" w:line="240" w:lineRule="auto"/>
      </w:pPr>
      <w:r>
        <w:t xml:space="preserve">Memasukkan informasi yang dihasilkan ke </w:t>
      </w:r>
      <w:r w:rsidR="00FE4757">
        <w:t xml:space="preserve">dalam </w:t>
      </w:r>
      <w:r w:rsidR="00A94835">
        <w:t>proyek coding yang dibuat</w:t>
      </w:r>
    </w:p>
    <w:p w14:paraId="69962CBB" w14:textId="4C511EDC" w:rsidR="007D0EF0" w:rsidRDefault="00A94835" w:rsidP="007D0EF0">
      <w:pPr>
        <w:pStyle w:val="ListParagraph"/>
        <w:numPr>
          <w:ilvl w:val="0"/>
          <w:numId w:val="24"/>
        </w:numPr>
        <w:spacing w:after="0" w:line="240" w:lineRule="auto"/>
      </w:pPr>
      <w:r>
        <w:t xml:space="preserve">Menghasilkan </w:t>
      </w:r>
      <w:r w:rsidR="00B56049">
        <w:t>coding-an dengan luaran yang</w:t>
      </w:r>
      <w:r w:rsidR="008F0A23">
        <w:t xml:space="preserve"> sesuai dengan yang diinginkan.</w:t>
      </w:r>
      <w:r w:rsidR="00B56049">
        <w:t xml:space="preserve">  </w:t>
      </w:r>
    </w:p>
    <w:p w14:paraId="5F19B609" w14:textId="77777777" w:rsidR="00444761" w:rsidRDefault="00444761" w:rsidP="00444761">
      <w:pPr>
        <w:pStyle w:val="ListParagraph"/>
        <w:spacing w:after="0" w:line="240" w:lineRule="auto"/>
        <w:ind w:left="1080"/>
      </w:pPr>
    </w:p>
    <w:p w14:paraId="26B04079" w14:textId="414527AF" w:rsidR="00A713BA" w:rsidRDefault="00A713BA" w:rsidP="008F0A23">
      <w:pPr>
        <w:pStyle w:val="ListParagraph"/>
        <w:numPr>
          <w:ilvl w:val="0"/>
          <w:numId w:val="18"/>
        </w:numPr>
        <w:spacing w:after="0" w:line="240" w:lineRule="auto"/>
      </w:pPr>
      <w:r>
        <w:t xml:space="preserve">Kode program dan luaran  </w:t>
      </w:r>
    </w:p>
    <w:p w14:paraId="52A61E0C" w14:textId="211AB126" w:rsidR="00A713BA" w:rsidRPr="009E041D" w:rsidRDefault="00A713BA" w:rsidP="00A713BA">
      <w:pPr>
        <w:pStyle w:val="ListParagraph"/>
        <w:numPr>
          <w:ilvl w:val="0"/>
          <w:numId w:val="19"/>
        </w:numPr>
        <w:spacing w:after="0" w:line="240" w:lineRule="auto"/>
        <w:ind w:left="1169"/>
      </w:pPr>
      <w:r w:rsidRPr="009E041D">
        <w:t>Screenshot/ Capture potongan kode dan hasil luaran</w:t>
      </w:r>
    </w:p>
    <w:p w14:paraId="180ABB46" w14:textId="515391D2" w:rsidR="009E041D" w:rsidRPr="009E041D" w:rsidRDefault="009E041D" w:rsidP="009E041D">
      <w:pPr>
        <w:pStyle w:val="ListParagraph"/>
        <w:numPr>
          <w:ilvl w:val="0"/>
          <w:numId w:val="31"/>
        </w:numPr>
        <w:spacing w:after="0" w:line="240" w:lineRule="auto"/>
      </w:pPr>
      <w:r w:rsidRPr="009E041D">
        <w:t>Screenshot potongan kode</w:t>
      </w:r>
    </w:p>
    <w:p w14:paraId="0E0DF491" w14:textId="77777777" w:rsidR="009E041D" w:rsidRDefault="009E041D" w:rsidP="009E041D">
      <w:pPr>
        <w:pStyle w:val="ListParagraph"/>
        <w:spacing w:after="0" w:line="240" w:lineRule="auto"/>
        <w:ind w:left="1529"/>
      </w:pPr>
    </w:p>
    <w:p w14:paraId="32430AFD" w14:textId="7A8F487D" w:rsidR="00284265" w:rsidRDefault="009E041D" w:rsidP="009E041D">
      <w:pPr>
        <w:spacing w:after="0" w:line="240" w:lineRule="auto"/>
        <w:ind w:left="1169"/>
        <w:jc w:val="center"/>
      </w:pPr>
      <w:r w:rsidRPr="00D12952">
        <w:rPr>
          <w:noProof/>
          <w:color w:val="FF0000"/>
        </w:rPr>
        <w:drawing>
          <wp:inline distT="0" distB="0" distL="0" distR="0" wp14:anchorId="18813D56" wp14:editId="636D7E33">
            <wp:extent cx="3471545" cy="464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b="4983"/>
                    <a:stretch/>
                  </pic:blipFill>
                  <pic:spPr bwMode="auto">
                    <a:xfrm>
                      <a:off x="0" y="0"/>
                      <a:ext cx="3471621" cy="4648302"/>
                    </a:xfrm>
                    <a:prstGeom prst="rect">
                      <a:avLst/>
                    </a:prstGeom>
                    <a:ln>
                      <a:noFill/>
                    </a:ln>
                    <a:extLst>
                      <a:ext uri="{53640926-AAD7-44D8-BBD7-CCE9431645EC}">
                        <a14:shadowObscured xmlns:a14="http://schemas.microsoft.com/office/drawing/2010/main"/>
                      </a:ext>
                    </a:extLst>
                  </pic:spPr>
                </pic:pic>
              </a:graphicData>
            </a:graphic>
          </wp:inline>
        </w:drawing>
      </w:r>
    </w:p>
    <w:p w14:paraId="65DCCBB5" w14:textId="627FD8F6" w:rsidR="009E041D" w:rsidRDefault="009E041D" w:rsidP="009E041D">
      <w:pPr>
        <w:spacing w:after="0" w:line="240" w:lineRule="auto"/>
        <w:ind w:left="1169"/>
        <w:jc w:val="center"/>
      </w:pPr>
    </w:p>
    <w:p w14:paraId="4F70849F" w14:textId="2A9CA4D3" w:rsidR="00510F50" w:rsidRDefault="00444761" w:rsidP="00510F50">
      <w:pPr>
        <w:spacing w:after="0" w:line="240" w:lineRule="auto"/>
        <w:jc w:val="center"/>
      </w:pPr>
      <w:r>
        <w:t xml:space="preserve">                     </w:t>
      </w:r>
      <w:r w:rsidR="009E041D" w:rsidRPr="00D12952">
        <w:rPr>
          <w:noProof/>
          <w:color w:val="FF0000"/>
        </w:rPr>
        <w:drawing>
          <wp:inline distT="0" distB="0" distL="0" distR="0" wp14:anchorId="5786C445" wp14:editId="72472E24">
            <wp:extent cx="3143250" cy="2125014"/>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155376" cy="2133212"/>
                    </a:xfrm>
                    <a:prstGeom prst="rect">
                      <a:avLst/>
                    </a:prstGeom>
                  </pic:spPr>
                </pic:pic>
              </a:graphicData>
            </a:graphic>
          </wp:inline>
        </w:drawing>
      </w:r>
    </w:p>
    <w:p w14:paraId="306BA418" w14:textId="18CF7EA6" w:rsidR="009E041D" w:rsidRDefault="009E041D" w:rsidP="009E041D">
      <w:pPr>
        <w:pStyle w:val="ListParagraph"/>
        <w:numPr>
          <w:ilvl w:val="0"/>
          <w:numId w:val="31"/>
        </w:numPr>
        <w:spacing w:after="0" w:line="240" w:lineRule="auto"/>
      </w:pPr>
      <w:r>
        <w:lastRenderedPageBreak/>
        <w:t>Hasil l</w:t>
      </w:r>
      <w:r w:rsidR="007D0EF0">
        <w:t>uaran</w:t>
      </w:r>
    </w:p>
    <w:p w14:paraId="6B3A5DF9" w14:textId="77777777" w:rsidR="007D0EF0" w:rsidRDefault="007D0EF0" w:rsidP="007D0EF0">
      <w:pPr>
        <w:pStyle w:val="ListParagraph"/>
        <w:spacing w:after="0" w:line="240" w:lineRule="auto"/>
        <w:ind w:left="1529"/>
        <w:jc w:val="center"/>
      </w:pPr>
    </w:p>
    <w:p w14:paraId="1A207DBF" w14:textId="26AC14B1" w:rsidR="009E041D" w:rsidRDefault="007D0EF0" w:rsidP="009E041D">
      <w:pPr>
        <w:spacing w:after="0" w:line="240" w:lineRule="auto"/>
        <w:ind w:left="1169"/>
        <w:jc w:val="center"/>
      </w:pPr>
      <w:r w:rsidRPr="00BD1B98">
        <w:rPr>
          <w:noProof/>
          <w:color w:val="FF0000"/>
        </w:rPr>
        <w:drawing>
          <wp:inline distT="0" distB="0" distL="0" distR="0" wp14:anchorId="0FA89C52" wp14:editId="7D3B5165">
            <wp:extent cx="3619500" cy="350926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59986" cy="3548515"/>
                    </a:xfrm>
                    <a:prstGeom prst="rect">
                      <a:avLst/>
                    </a:prstGeom>
                  </pic:spPr>
                </pic:pic>
              </a:graphicData>
            </a:graphic>
          </wp:inline>
        </w:drawing>
      </w:r>
    </w:p>
    <w:p w14:paraId="32A2906F" w14:textId="77777777" w:rsidR="00444761" w:rsidRDefault="00444761" w:rsidP="009E041D">
      <w:pPr>
        <w:spacing w:after="0" w:line="240" w:lineRule="auto"/>
        <w:ind w:left="1169"/>
        <w:jc w:val="center"/>
      </w:pPr>
    </w:p>
    <w:p w14:paraId="53D0C777" w14:textId="1486FBFA" w:rsidR="005B5F6E" w:rsidRDefault="00A713BA" w:rsidP="00A713BA">
      <w:pPr>
        <w:pStyle w:val="ListParagraph"/>
        <w:numPr>
          <w:ilvl w:val="0"/>
          <w:numId w:val="19"/>
        </w:numPr>
        <w:spacing w:after="0" w:line="240" w:lineRule="auto"/>
        <w:ind w:left="1169"/>
      </w:pPr>
      <w:r>
        <w:t xml:space="preserve">Analisa luaran yang dihasilkan </w:t>
      </w:r>
    </w:p>
    <w:p w14:paraId="0A80E575" w14:textId="1175FC61" w:rsidR="00A713BA" w:rsidRPr="00284265" w:rsidRDefault="005B5F6E" w:rsidP="005B5F6E">
      <w:pPr>
        <w:pStyle w:val="ListParagraph"/>
        <w:spacing w:after="0" w:line="240" w:lineRule="auto"/>
        <w:ind w:left="1169"/>
        <w:rPr>
          <w:color w:val="FF0000"/>
        </w:rPr>
      </w:pPr>
      <w:r>
        <w:t xml:space="preserve">Luaran sudah sesuai dengan program yang disusun. </w:t>
      </w:r>
      <w:r w:rsidR="00956672">
        <w:br/>
        <w:t>Tipe data yang ditampilkan telah sesuai dengan kebutuh</w:t>
      </w:r>
      <w:r w:rsidR="00E722DC">
        <w:t>an dan jenis informasi yang di masukkan.</w:t>
      </w:r>
      <w:r w:rsidR="00956672">
        <w:br/>
      </w:r>
    </w:p>
    <w:p w14:paraId="18B7DEAC" w14:textId="528EC7BD" w:rsidR="00A713BA" w:rsidRDefault="00A713BA" w:rsidP="00A713BA">
      <w:pPr>
        <w:spacing w:after="0"/>
        <w:contextualSpacing/>
        <w:rPr>
          <w:b/>
          <w:bCs/>
        </w:rPr>
      </w:pPr>
      <w:r w:rsidRPr="00C04942">
        <w:rPr>
          <w:b/>
          <w:bCs/>
        </w:rPr>
        <w:t>[</w:t>
      </w:r>
      <w:r>
        <w:rPr>
          <w:b/>
          <w:bCs/>
        </w:rPr>
        <w:t>No.1</w:t>
      </w:r>
      <w:r w:rsidRPr="00C04942">
        <w:rPr>
          <w:b/>
          <w:bCs/>
        </w:rPr>
        <w:t xml:space="preserve">] </w:t>
      </w:r>
      <w:r>
        <w:rPr>
          <w:b/>
          <w:bCs/>
        </w:rPr>
        <w:t xml:space="preserve">Kesimpulan </w:t>
      </w:r>
    </w:p>
    <w:p w14:paraId="1EAFE1F2" w14:textId="1DE8A7DA" w:rsidR="000B4F32" w:rsidRDefault="00A713BA" w:rsidP="00A713BA">
      <w:pPr>
        <w:spacing w:after="0"/>
        <w:contextualSpacing/>
      </w:pPr>
      <w:r>
        <w:t xml:space="preserve">              Pada </w:t>
      </w:r>
      <w:r w:rsidR="0095555A">
        <w:t>tugas 1.1</w:t>
      </w:r>
      <w:r>
        <w:t xml:space="preserve"> </w:t>
      </w:r>
      <w:r w:rsidR="0081696B">
        <w:t>kami</w:t>
      </w:r>
      <w:r>
        <w:t xml:space="preserve"> menggunakan </w:t>
      </w:r>
      <w:r w:rsidR="00B967A3">
        <w:t xml:space="preserve">tipe data </w:t>
      </w:r>
      <w:r w:rsidR="0081696B">
        <w:t>primitif dan non-primitif</w:t>
      </w:r>
      <w:r w:rsidR="001B28F5">
        <w:t xml:space="preserve"> (string)</w:t>
      </w:r>
      <w:r w:rsidR="0081696B">
        <w:t xml:space="preserve"> karena menyesuaikan dengan informasi yang </w:t>
      </w:r>
      <w:r w:rsidR="001C5846">
        <w:t>kami</w:t>
      </w:r>
      <w:r w:rsidR="0081696B">
        <w:t xml:space="preserve"> masukkan</w:t>
      </w:r>
      <w:r w:rsidR="001C5846">
        <w:t xml:space="preserve">, seperti </w:t>
      </w:r>
      <w:r w:rsidR="007E7166">
        <w:t xml:space="preserve">umur untuk menginputnya kami menggunakan tipe data primitif integer sintaks int karena umur kami 18 tahun yang masuk ke dalam rentang nilai sintaks int. Begitu juga dengan informasi </w:t>
      </w:r>
      <w:r w:rsidR="00510F50">
        <w:t xml:space="preserve">yang </w:t>
      </w:r>
      <w:r w:rsidR="007E7166">
        <w:t>lainnya</w:t>
      </w:r>
      <w:r w:rsidR="000B4F32">
        <w:t xml:space="preserve"> di sesuaikan dengan tipe datanya</w:t>
      </w:r>
      <w:r w:rsidR="007E7166">
        <w:t>.</w:t>
      </w:r>
      <w:r w:rsidR="00510F50">
        <w:t xml:space="preserve"> </w:t>
      </w:r>
      <w:r w:rsidR="007E7166">
        <w:t xml:space="preserve"> </w:t>
      </w:r>
    </w:p>
    <w:p w14:paraId="0FFCD6CA" w14:textId="253F6949" w:rsidR="00A713BA" w:rsidRPr="00510F50" w:rsidRDefault="000B4F32" w:rsidP="00A713BA">
      <w:pPr>
        <w:spacing w:after="0"/>
        <w:contextualSpacing/>
      </w:pPr>
      <w:r>
        <w:tab/>
        <w:t xml:space="preserve">Alasan kami </w:t>
      </w:r>
      <w:r w:rsidR="00DB6A30">
        <w:t>lebih banyak menggunakan tipe data non-primitif</w:t>
      </w:r>
      <w:r w:rsidR="001B28F5">
        <w:t xml:space="preserve"> (string) </w:t>
      </w:r>
      <w:r w:rsidR="00DB6A30">
        <w:t xml:space="preserve">pada program tugas 1.1 adalah karena </w:t>
      </w:r>
      <w:r w:rsidR="001B28F5">
        <w:t>tersusun dari tipe data sederhana dan tidak terbatas, terlebih lagi tipe data ini juga cocok digunakan untuk jenis informasi yang kami input.</w:t>
      </w:r>
      <w:r w:rsidR="008F7DB8">
        <w:t xml:space="preserve"> Selain tipe data non-primitif (string) kami juga menggunakan tipe data primitif untuk beberapa informasi karena tipe data ini </w:t>
      </w:r>
      <w:r w:rsidR="00993905">
        <w:t>menggunakan sedikit memori sehingga lebih cepat dan juga sesuai dengan</w:t>
      </w:r>
      <w:r w:rsidR="008F7DB8">
        <w:t xml:space="preserve"> informasi</w:t>
      </w:r>
      <w:r w:rsidR="00993905">
        <w:t xml:space="preserve"> yang kami inpu</w:t>
      </w:r>
      <w:r w:rsidR="00E958D4">
        <w:t>t.</w:t>
      </w:r>
    </w:p>
    <w:p w14:paraId="79F3D930" w14:textId="77777777" w:rsidR="00444761" w:rsidRPr="00444761" w:rsidRDefault="00444761" w:rsidP="0095555A">
      <w:pPr>
        <w:contextualSpacing/>
        <w:rPr>
          <w:color w:val="FF0000"/>
        </w:rPr>
      </w:pPr>
    </w:p>
    <w:p w14:paraId="6DE874EB" w14:textId="0C9F5281" w:rsidR="008C1C5C" w:rsidRDefault="008C1C5C" w:rsidP="008C1C5C">
      <w:pPr>
        <w:contextualSpacing/>
        <w:rPr>
          <w:b/>
          <w:bCs/>
        </w:rPr>
      </w:pPr>
      <w:r w:rsidRPr="00D81CA3">
        <w:rPr>
          <w:b/>
          <w:bCs/>
        </w:rPr>
        <w:t>Refleksi</w:t>
      </w:r>
      <w:r w:rsidR="00E456CE">
        <w:rPr>
          <w:b/>
          <w:bCs/>
        </w:rPr>
        <w:t xml:space="preserve"> </w:t>
      </w:r>
    </w:p>
    <w:p w14:paraId="572CC719" w14:textId="7D3391CF" w:rsidR="00993905" w:rsidRPr="00993905" w:rsidRDefault="00993905" w:rsidP="008C1C5C">
      <w:pPr>
        <w:contextualSpacing/>
      </w:pPr>
      <w:r>
        <w:rPr>
          <w:b/>
          <w:bCs/>
        </w:rPr>
        <w:tab/>
      </w:r>
      <w:r>
        <w:t xml:space="preserve">Setelah menyelesaikan tugas kelompok ini kami </w:t>
      </w:r>
      <w:r w:rsidR="00C743CD">
        <w:t>menjadi tau cara membuat kode program yang berisi biodata seseorang. Walaupun kami belum lancar untuk melakukan pemrograman tetapi kami sudah mendapatkan pengetahuan baru di minggu ini. Di minggu ini kami men</w:t>
      </w:r>
      <w:r w:rsidR="00420E1B">
        <w:t>galami kesulitan dalam pengerjaan tugas ini, karena kami 1 kelompok tidak ada yang memiliki laptop, sehingga kami menjadi terhambat untuk mengerjakan tugas ini.</w:t>
      </w:r>
    </w:p>
    <w:p w14:paraId="38337EAB" w14:textId="27373654" w:rsidR="00D12952" w:rsidRPr="00284265" w:rsidRDefault="00D12952" w:rsidP="00010605">
      <w:pPr>
        <w:contextualSpacing/>
        <w:rPr>
          <w:color w:val="FF0000"/>
        </w:rPr>
      </w:pPr>
    </w:p>
    <w:sectPr w:rsidR="00D12952" w:rsidRPr="00284265"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4AE0C9C"/>
    <w:multiLevelType w:val="hybridMultilevel"/>
    <w:tmpl w:val="5DE0EE7C"/>
    <w:lvl w:ilvl="0" w:tplc="5908FB3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3BF02C4"/>
    <w:multiLevelType w:val="hybridMultilevel"/>
    <w:tmpl w:val="54EA1226"/>
    <w:lvl w:ilvl="0" w:tplc="BD9A4354">
      <w:start w:val="1"/>
      <w:numFmt w:val="decimal"/>
      <w:lvlText w:val="%1."/>
      <w:lvlJc w:val="left"/>
      <w:pPr>
        <w:ind w:left="1529" w:hanging="360"/>
      </w:pPr>
      <w:rPr>
        <w:rFonts w:hint="default"/>
      </w:rPr>
    </w:lvl>
    <w:lvl w:ilvl="1" w:tplc="04090019" w:tentative="1">
      <w:start w:val="1"/>
      <w:numFmt w:val="lowerLetter"/>
      <w:lvlText w:val="%2."/>
      <w:lvlJc w:val="left"/>
      <w:pPr>
        <w:ind w:left="2249" w:hanging="360"/>
      </w:pPr>
    </w:lvl>
    <w:lvl w:ilvl="2" w:tplc="0409001B" w:tentative="1">
      <w:start w:val="1"/>
      <w:numFmt w:val="lowerRoman"/>
      <w:lvlText w:val="%3."/>
      <w:lvlJc w:val="right"/>
      <w:pPr>
        <w:ind w:left="2969" w:hanging="180"/>
      </w:pPr>
    </w:lvl>
    <w:lvl w:ilvl="3" w:tplc="0409000F" w:tentative="1">
      <w:start w:val="1"/>
      <w:numFmt w:val="decimal"/>
      <w:lvlText w:val="%4."/>
      <w:lvlJc w:val="left"/>
      <w:pPr>
        <w:ind w:left="3689" w:hanging="360"/>
      </w:pPr>
    </w:lvl>
    <w:lvl w:ilvl="4" w:tplc="04090019" w:tentative="1">
      <w:start w:val="1"/>
      <w:numFmt w:val="lowerLetter"/>
      <w:lvlText w:val="%5."/>
      <w:lvlJc w:val="left"/>
      <w:pPr>
        <w:ind w:left="4409" w:hanging="360"/>
      </w:pPr>
    </w:lvl>
    <w:lvl w:ilvl="5" w:tplc="0409001B" w:tentative="1">
      <w:start w:val="1"/>
      <w:numFmt w:val="lowerRoman"/>
      <w:lvlText w:val="%6."/>
      <w:lvlJc w:val="right"/>
      <w:pPr>
        <w:ind w:left="5129" w:hanging="180"/>
      </w:pPr>
    </w:lvl>
    <w:lvl w:ilvl="6" w:tplc="0409000F" w:tentative="1">
      <w:start w:val="1"/>
      <w:numFmt w:val="decimal"/>
      <w:lvlText w:val="%7."/>
      <w:lvlJc w:val="left"/>
      <w:pPr>
        <w:ind w:left="5849" w:hanging="360"/>
      </w:pPr>
    </w:lvl>
    <w:lvl w:ilvl="7" w:tplc="04090019" w:tentative="1">
      <w:start w:val="1"/>
      <w:numFmt w:val="lowerLetter"/>
      <w:lvlText w:val="%8."/>
      <w:lvlJc w:val="left"/>
      <w:pPr>
        <w:ind w:left="6569" w:hanging="360"/>
      </w:pPr>
    </w:lvl>
    <w:lvl w:ilvl="8" w:tplc="0409001B" w:tentative="1">
      <w:start w:val="1"/>
      <w:numFmt w:val="lowerRoman"/>
      <w:lvlText w:val="%9."/>
      <w:lvlJc w:val="right"/>
      <w:pPr>
        <w:ind w:left="7289" w:hanging="180"/>
      </w:pPr>
    </w:lvl>
  </w:abstractNum>
  <w:abstractNum w:abstractNumId="11" w15:restartNumberingAfterBreak="0">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4" w15:restartNumberingAfterBreak="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F351555"/>
    <w:multiLevelType w:val="hybridMultilevel"/>
    <w:tmpl w:val="3F563890"/>
    <w:lvl w:ilvl="0" w:tplc="97922C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A042CF3"/>
    <w:multiLevelType w:val="hybridMultilevel"/>
    <w:tmpl w:val="4BF42DA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58963464">
    <w:abstractNumId w:val="25"/>
  </w:num>
  <w:num w:numId="2" w16cid:durableId="2035881450">
    <w:abstractNumId w:val="5"/>
  </w:num>
  <w:num w:numId="3" w16cid:durableId="1858931230">
    <w:abstractNumId w:val="30"/>
  </w:num>
  <w:num w:numId="4" w16cid:durableId="1365596504">
    <w:abstractNumId w:val="0"/>
  </w:num>
  <w:num w:numId="5" w16cid:durableId="754395782">
    <w:abstractNumId w:val="8"/>
  </w:num>
  <w:num w:numId="6" w16cid:durableId="255985276">
    <w:abstractNumId w:val="1"/>
  </w:num>
  <w:num w:numId="7" w16cid:durableId="789251797">
    <w:abstractNumId w:val="15"/>
  </w:num>
  <w:num w:numId="8" w16cid:durableId="352263455">
    <w:abstractNumId w:val="19"/>
  </w:num>
  <w:num w:numId="9" w16cid:durableId="1971200591">
    <w:abstractNumId w:val="17"/>
  </w:num>
  <w:num w:numId="10" w16cid:durableId="1271085247">
    <w:abstractNumId w:val="6"/>
  </w:num>
  <w:num w:numId="11" w16cid:durableId="1127745981">
    <w:abstractNumId w:val="12"/>
  </w:num>
  <w:num w:numId="12" w16cid:durableId="195318412">
    <w:abstractNumId w:val="14"/>
  </w:num>
  <w:num w:numId="13" w16cid:durableId="1362630418">
    <w:abstractNumId w:val="4"/>
  </w:num>
  <w:num w:numId="14" w16cid:durableId="1547255871">
    <w:abstractNumId w:val="31"/>
  </w:num>
  <w:num w:numId="15" w16cid:durableId="222109974">
    <w:abstractNumId w:val="3"/>
  </w:num>
  <w:num w:numId="16" w16cid:durableId="1322730470">
    <w:abstractNumId w:val="9"/>
  </w:num>
  <w:num w:numId="17" w16cid:durableId="1401102519">
    <w:abstractNumId w:val="22"/>
  </w:num>
  <w:num w:numId="18" w16cid:durableId="1921675293">
    <w:abstractNumId w:val="26"/>
  </w:num>
  <w:num w:numId="19" w16cid:durableId="1527064030">
    <w:abstractNumId w:val="29"/>
  </w:num>
  <w:num w:numId="20" w16cid:durableId="947813951">
    <w:abstractNumId w:val="21"/>
  </w:num>
  <w:num w:numId="21" w16cid:durableId="2018343541">
    <w:abstractNumId w:val="20"/>
  </w:num>
  <w:num w:numId="22" w16cid:durableId="700781828">
    <w:abstractNumId w:val="11"/>
  </w:num>
  <w:num w:numId="23" w16cid:durableId="1980106664">
    <w:abstractNumId w:val="2"/>
  </w:num>
  <w:num w:numId="24" w16cid:durableId="2023046984">
    <w:abstractNumId w:val="13"/>
  </w:num>
  <w:num w:numId="25" w16cid:durableId="1914897578">
    <w:abstractNumId w:val="23"/>
  </w:num>
  <w:num w:numId="26" w16cid:durableId="130297013">
    <w:abstractNumId w:val="24"/>
  </w:num>
  <w:num w:numId="27" w16cid:durableId="81340829">
    <w:abstractNumId w:val="27"/>
  </w:num>
  <w:num w:numId="28" w16cid:durableId="355280638">
    <w:abstractNumId w:val="28"/>
  </w:num>
  <w:num w:numId="29" w16cid:durableId="352150045">
    <w:abstractNumId w:val="18"/>
  </w:num>
  <w:num w:numId="30" w16cid:durableId="1583248623">
    <w:abstractNumId w:val="16"/>
  </w:num>
  <w:num w:numId="31" w16cid:durableId="1552309072">
    <w:abstractNumId w:val="10"/>
  </w:num>
  <w:num w:numId="32" w16cid:durableId="5028663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3031A"/>
    <w:rsid w:val="00071FBE"/>
    <w:rsid w:val="000B4F32"/>
    <w:rsid w:val="0015312D"/>
    <w:rsid w:val="001B28F5"/>
    <w:rsid w:val="001C5846"/>
    <w:rsid w:val="00284265"/>
    <w:rsid w:val="002C1173"/>
    <w:rsid w:val="00311095"/>
    <w:rsid w:val="00323454"/>
    <w:rsid w:val="003300ED"/>
    <w:rsid w:val="00420E1B"/>
    <w:rsid w:val="00444761"/>
    <w:rsid w:val="00452228"/>
    <w:rsid w:val="004D5DBB"/>
    <w:rsid w:val="00510A7F"/>
    <w:rsid w:val="00510F50"/>
    <w:rsid w:val="0052395E"/>
    <w:rsid w:val="00594CB9"/>
    <w:rsid w:val="005B5F6E"/>
    <w:rsid w:val="005D2BF9"/>
    <w:rsid w:val="00616706"/>
    <w:rsid w:val="00647BDE"/>
    <w:rsid w:val="0067163E"/>
    <w:rsid w:val="007252D9"/>
    <w:rsid w:val="00725355"/>
    <w:rsid w:val="007D0EF0"/>
    <w:rsid w:val="007E7166"/>
    <w:rsid w:val="007F6B6A"/>
    <w:rsid w:val="0081696B"/>
    <w:rsid w:val="00833E67"/>
    <w:rsid w:val="00862C9E"/>
    <w:rsid w:val="008C1C5C"/>
    <w:rsid w:val="008C2A7C"/>
    <w:rsid w:val="008E4B03"/>
    <w:rsid w:val="008F0A23"/>
    <w:rsid w:val="008F7DB8"/>
    <w:rsid w:val="0095555A"/>
    <w:rsid w:val="00956672"/>
    <w:rsid w:val="00993905"/>
    <w:rsid w:val="009E041D"/>
    <w:rsid w:val="00A713BA"/>
    <w:rsid w:val="00A94835"/>
    <w:rsid w:val="00B56049"/>
    <w:rsid w:val="00B6448E"/>
    <w:rsid w:val="00B967A3"/>
    <w:rsid w:val="00BD1B98"/>
    <w:rsid w:val="00BD409B"/>
    <w:rsid w:val="00C04942"/>
    <w:rsid w:val="00C743CD"/>
    <w:rsid w:val="00C939D3"/>
    <w:rsid w:val="00C94097"/>
    <w:rsid w:val="00C95DA3"/>
    <w:rsid w:val="00CC0873"/>
    <w:rsid w:val="00D12952"/>
    <w:rsid w:val="00D81CA3"/>
    <w:rsid w:val="00DB6A30"/>
    <w:rsid w:val="00DF5AB8"/>
    <w:rsid w:val="00DF6DA2"/>
    <w:rsid w:val="00E05D11"/>
    <w:rsid w:val="00E2551A"/>
    <w:rsid w:val="00E456CE"/>
    <w:rsid w:val="00E722DC"/>
    <w:rsid w:val="00E958D4"/>
    <w:rsid w:val="00F47180"/>
    <w:rsid w:val="00FE475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48E31965-1CCC-43B2-B1CC-429C7010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25355"/>
    <w:pPr>
      <w:spacing w:before="100" w:beforeAutospacing="1" w:after="100" w:afterAutospacing="1" w:line="240" w:lineRule="auto"/>
    </w:pPr>
    <w:rPr>
      <w:rFonts w:ascii="Times New Roman" w:eastAsia="Times New Roman" w:hAnsi="Times New Roman" w:cs="Times New Roman"/>
      <w:sz w:val="24"/>
      <w:szCs w:val="24"/>
      <w:lang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3105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2</TotalTime>
  <Pages>3</Pages>
  <Words>548</Words>
  <Characters>312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smart</cp:lastModifiedBy>
  <cp:revision>27</cp:revision>
  <dcterms:created xsi:type="dcterms:W3CDTF">2022-08-06T09:32:00Z</dcterms:created>
  <dcterms:modified xsi:type="dcterms:W3CDTF">2022-09-03T09:24:00Z</dcterms:modified>
</cp:coreProperties>
</file>